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cf0bca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cf0bca4-95fe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4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yW0EQQwDBSfA/LNUBjKLvT9/DEiPbWCPmUdBB0V1zZ/T9VXvqko9o6np9/BTf89/35VBsIxUSzxseSVVa6Tmny54Bnbxe8QD1T4nvAFJZ27qVy/Rdw76y6k0twjPGtrWzyG5txYMwWrLa4uZMM21nnuvZ1OcaJrhp4P4nCxtdsoM3Lp+VC9M148Z38YnQqSv5NwnfpBOpMta5xviE4qwhTVP8b7qxKmLeaOAzFoD3PPSYgbvpH4Wy7xZy3js/QCIvY8h0YH+WB2N+/mrs0a28+GiGVVZcH0wby8slpyylvbxfdwKe+4Tf34miLR1sT8AQkLVc+AH+eDNc7XPFc9P/hf7vJ7+sucueB9LjcFc3K8QYDbdfh/lfoBkRHiYw15/33vf/QXruF3gd8tbo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cf0bca4-95fe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4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0cf0bca4-95fe-11e8-bf3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0cf0bca4-95fe-11e8-bf3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cf0bca4</dc:title>
  <dc:creator/>
  <cp:keywords/>
  <dcterms:created xsi:type="dcterms:W3CDTF">2026-05-02T12:54:45Z</dcterms:created>
  <dcterms:modified xsi:type="dcterms:W3CDTF">2026-05-02T12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